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85794" w14:paraId="7C1F23FB" w14:textId="77777777" w:rsidTr="00A26DBD">
        <w:trPr>
          <w:trHeight w:val="10974"/>
        </w:trPr>
        <w:tc>
          <w:tcPr>
            <w:tcW w:w="906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574"/>
              <w:gridCol w:w="6262"/>
            </w:tblGrid>
            <w:tr w:rsidR="00185794" w14:paraId="18F069E0" w14:textId="77777777" w:rsidTr="0060614B">
              <w:tc>
                <w:tcPr>
                  <w:tcW w:w="8836" w:type="dxa"/>
                  <w:gridSpan w:val="2"/>
                </w:tcPr>
                <w:p w14:paraId="67468F32" w14:textId="77777777" w:rsidR="00185794" w:rsidRPr="00A26DBD" w:rsidRDefault="00185794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A26DBD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Talep Eden</w:t>
                  </w:r>
                  <w:r w:rsidR="0060614B" w:rsidRPr="00A26DBD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in:</w:t>
                  </w:r>
                </w:p>
              </w:tc>
            </w:tr>
            <w:tr w:rsidR="00185794" w14:paraId="3A1B8E29" w14:textId="77777777" w:rsidTr="00185794">
              <w:tc>
                <w:tcPr>
                  <w:tcW w:w="2574" w:type="dxa"/>
                </w:tcPr>
                <w:p w14:paraId="5A1A81C0" w14:textId="77777777" w:rsidR="00185794" w:rsidRPr="00185794" w:rsidRDefault="0018579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Adı-Soyadı</w:t>
                  </w:r>
                </w:p>
              </w:tc>
              <w:tc>
                <w:tcPr>
                  <w:tcW w:w="6262" w:type="dxa"/>
                </w:tcPr>
                <w:p w14:paraId="45F0989D" w14:textId="77777777" w:rsidR="00185794" w:rsidRPr="00185794" w:rsidRDefault="0018579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185794" w14:paraId="31256AFB" w14:textId="77777777" w:rsidTr="00185794">
              <w:tc>
                <w:tcPr>
                  <w:tcW w:w="2574" w:type="dxa"/>
                </w:tcPr>
                <w:p w14:paraId="4E298D8A" w14:textId="77777777" w:rsidR="00185794" w:rsidRPr="00185794" w:rsidRDefault="0018579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Birimi</w:t>
                  </w:r>
                </w:p>
              </w:tc>
              <w:tc>
                <w:tcPr>
                  <w:tcW w:w="6262" w:type="dxa"/>
                </w:tcPr>
                <w:p w14:paraId="2B27CE63" w14:textId="77777777" w:rsidR="00185794" w:rsidRPr="00185794" w:rsidRDefault="0018579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0614B" w14:paraId="444D9CC2" w14:textId="77777777" w:rsidTr="0060614B">
              <w:tc>
                <w:tcPr>
                  <w:tcW w:w="8836" w:type="dxa"/>
                  <w:gridSpan w:val="2"/>
                  <w:shd w:val="clear" w:color="auto" w:fill="EDEDED" w:themeFill="accent3" w:themeFillTint="33"/>
                </w:tcPr>
                <w:p w14:paraId="0385EFCF" w14:textId="77777777" w:rsidR="0060614B" w:rsidRPr="00185794" w:rsidRDefault="0060614B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0614B" w14:paraId="049F3FC8" w14:textId="77777777" w:rsidTr="0060614B">
              <w:tc>
                <w:tcPr>
                  <w:tcW w:w="8836" w:type="dxa"/>
                  <w:gridSpan w:val="2"/>
                </w:tcPr>
                <w:p w14:paraId="7083A008" w14:textId="77777777" w:rsidR="0060614B" w:rsidRPr="00A26DBD" w:rsidRDefault="0060614B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A26DBD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Etkinliğin:</w:t>
                  </w:r>
                </w:p>
              </w:tc>
            </w:tr>
            <w:tr w:rsidR="00185794" w14:paraId="51A950B9" w14:textId="77777777" w:rsidTr="00185794">
              <w:tc>
                <w:tcPr>
                  <w:tcW w:w="2574" w:type="dxa"/>
                </w:tcPr>
                <w:p w14:paraId="6C5E8C48" w14:textId="77777777" w:rsidR="00185794" w:rsidRPr="00185794" w:rsidRDefault="0060614B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Başlığı/Tanımı</w:t>
                  </w:r>
                </w:p>
              </w:tc>
              <w:tc>
                <w:tcPr>
                  <w:tcW w:w="6262" w:type="dxa"/>
                </w:tcPr>
                <w:p w14:paraId="0238A1F1" w14:textId="77777777" w:rsidR="00185794" w:rsidRPr="00185794" w:rsidRDefault="0018579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185794" w14:paraId="5163F955" w14:textId="77777777" w:rsidTr="00185794">
              <w:tc>
                <w:tcPr>
                  <w:tcW w:w="2574" w:type="dxa"/>
                </w:tcPr>
                <w:p w14:paraId="678AAF8F" w14:textId="77777777" w:rsidR="00185794" w:rsidRPr="00185794" w:rsidRDefault="0018579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Tarih ve Saati</w:t>
                  </w:r>
                </w:p>
              </w:tc>
              <w:tc>
                <w:tcPr>
                  <w:tcW w:w="6262" w:type="dxa"/>
                </w:tcPr>
                <w:p w14:paraId="4E7DF670" w14:textId="77777777" w:rsidR="00185794" w:rsidRPr="00185794" w:rsidRDefault="0018579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A26DBD" w14:paraId="1431A2C6" w14:textId="77777777" w:rsidTr="00185794">
              <w:tc>
                <w:tcPr>
                  <w:tcW w:w="2574" w:type="dxa"/>
                </w:tcPr>
                <w:p w14:paraId="03611922" w14:textId="77777777" w:rsidR="00A26DBD" w:rsidRDefault="00A26DB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Süresi</w:t>
                  </w:r>
                </w:p>
              </w:tc>
              <w:tc>
                <w:tcPr>
                  <w:tcW w:w="6262" w:type="dxa"/>
                </w:tcPr>
                <w:p w14:paraId="3F0DEC5E" w14:textId="77777777" w:rsidR="00A26DBD" w:rsidRPr="00185794" w:rsidRDefault="00A26DB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185794" w14:paraId="115FB69B" w14:textId="77777777" w:rsidTr="00185794">
              <w:tc>
                <w:tcPr>
                  <w:tcW w:w="2574" w:type="dxa"/>
                </w:tcPr>
                <w:p w14:paraId="4F3E4A7D" w14:textId="77777777" w:rsidR="00185794" w:rsidRPr="00185794" w:rsidRDefault="0060614B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Moderatörü</w:t>
                  </w:r>
                  <w:proofErr w:type="spellEnd"/>
                </w:p>
              </w:tc>
              <w:tc>
                <w:tcPr>
                  <w:tcW w:w="6262" w:type="dxa"/>
                </w:tcPr>
                <w:p w14:paraId="23BC7EF8" w14:textId="77777777" w:rsidR="00185794" w:rsidRPr="00185794" w:rsidRDefault="0018579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0614B" w14:paraId="53E310F4" w14:textId="77777777" w:rsidTr="0060614B">
              <w:trPr>
                <w:trHeight w:val="1420"/>
              </w:trPr>
              <w:tc>
                <w:tcPr>
                  <w:tcW w:w="2574" w:type="dxa"/>
                </w:tcPr>
                <w:p w14:paraId="1FED08DD" w14:textId="77777777" w:rsidR="0060614B" w:rsidRPr="00185794" w:rsidRDefault="0060614B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Konuklar</w:t>
                  </w:r>
                </w:p>
              </w:tc>
              <w:tc>
                <w:tcPr>
                  <w:tcW w:w="6262" w:type="dxa"/>
                </w:tcPr>
                <w:p w14:paraId="6379D4BC" w14:textId="77777777" w:rsidR="0060614B" w:rsidRPr="00185794" w:rsidRDefault="0060614B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0614B" w14:paraId="048148BD" w14:textId="77777777" w:rsidTr="0060614B">
              <w:trPr>
                <w:trHeight w:val="2278"/>
              </w:trPr>
              <w:tc>
                <w:tcPr>
                  <w:tcW w:w="2574" w:type="dxa"/>
                </w:tcPr>
                <w:p w14:paraId="490E469E" w14:textId="77777777" w:rsidR="0060614B" w:rsidRDefault="0060614B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Etkinlik Özeti</w:t>
                  </w:r>
                </w:p>
              </w:tc>
              <w:tc>
                <w:tcPr>
                  <w:tcW w:w="6262" w:type="dxa"/>
                </w:tcPr>
                <w:p w14:paraId="43B7FD68" w14:textId="77777777" w:rsidR="0060614B" w:rsidRPr="00185794" w:rsidRDefault="0060614B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0614B" w14:paraId="3DCAC3CB" w14:textId="77777777" w:rsidTr="0060614B">
              <w:trPr>
                <w:trHeight w:val="1992"/>
              </w:trPr>
              <w:tc>
                <w:tcPr>
                  <w:tcW w:w="2574" w:type="dxa"/>
                </w:tcPr>
                <w:p w14:paraId="6ED038D9" w14:textId="77777777" w:rsidR="0060614B" w:rsidRDefault="0060614B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Ek Açıklamalar</w:t>
                  </w:r>
                </w:p>
              </w:tc>
              <w:tc>
                <w:tcPr>
                  <w:tcW w:w="6262" w:type="dxa"/>
                </w:tcPr>
                <w:p w14:paraId="4521D3E5" w14:textId="77777777" w:rsidR="0060614B" w:rsidRPr="00185794" w:rsidRDefault="0060614B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0614B" w14:paraId="18C188AD" w14:textId="77777777" w:rsidTr="00A26DBD">
              <w:trPr>
                <w:trHeight w:val="1386"/>
              </w:trPr>
              <w:tc>
                <w:tcPr>
                  <w:tcW w:w="2574" w:type="dxa"/>
                </w:tcPr>
                <w:p w14:paraId="26C62727" w14:textId="77777777" w:rsidR="0060614B" w:rsidRDefault="0060614B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Ek Talepler</w:t>
                  </w:r>
                </w:p>
              </w:tc>
              <w:tc>
                <w:tcPr>
                  <w:tcW w:w="6262" w:type="dxa"/>
                </w:tcPr>
                <w:p w14:paraId="1AD8C5EF" w14:textId="77777777" w:rsidR="00A26DBD" w:rsidRDefault="00A26DB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26DBD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□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Ön Kayıt Talep Edilsin </w:t>
                  </w:r>
                </w:p>
                <w:p w14:paraId="092E0F3C" w14:textId="77777777" w:rsidR="0060614B" w:rsidRDefault="00A26DB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26DBD">
                    <w:rPr>
                      <w:rFonts w:ascii="Times New Roman" w:hAnsi="Times New Roman" w:cs="Times New Roman"/>
                      <w:sz w:val="28"/>
                      <w:szCs w:val="28"/>
                    </w:rPr>
                    <w:t>□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Bekleme Salonu Bulunsun</w:t>
                  </w:r>
                </w:p>
                <w:p w14:paraId="470B271F" w14:textId="77777777" w:rsidR="00A26DBD" w:rsidRDefault="00A26DB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26DBD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□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Katılımcılar Etkinlik Esnasında Giriş Yapabilsin</w:t>
                  </w:r>
                </w:p>
                <w:p w14:paraId="11E89E31" w14:textId="77777777" w:rsidR="00A26DBD" w:rsidRDefault="00A26DB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26DBD">
                    <w:rPr>
                      <w:rFonts w:ascii="Times New Roman" w:hAnsi="Times New Roman" w:cs="Times New Roman"/>
                      <w:sz w:val="28"/>
                      <w:szCs w:val="28"/>
                    </w:rPr>
                    <w:t>□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Katılımcılar İlk Girdiklerinde Sessize Al</w:t>
                  </w:r>
                </w:p>
                <w:p w14:paraId="24096DAF" w14:textId="77777777" w:rsidR="00A26DBD" w:rsidRPr="00185794" w:rsidRDefault="00A26DB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26DBD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□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Etkinlik Kaydı Yapılsın</w:t>
                  </w:r>
                </w:p>
              </w:tc>
            </w:tr>
          </w:tbl>
          <w:p w14:paraId="7E11E040" w14:textId="77777777" w:rsidR="00185794" w:rsidRDefault="00185794" w:rsidP="000820BD">
            <w:pPr>
              <w:ind w:left="-108"/>
            </w:pPr>
          </w:p>
          <w:p w14:paraId="0ED4F8F4" w14:textId="77777777" w:rsidR="00185794" w:rsidRDefault="00185794" w:rsidP="0060614B">
            <w:pPr>
              <w:jc w:val="center"/>
            </w:pPr>
          </w:p>
          <w:p w14:paraId="1B5F6C4E" w14:textId="391D8D93" w:rsidR="0060614B" w:rsidRDefault="0060614B" w:rsidP="0060614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614B">
              <w:rPr>
                <w:rFonts w:ascii="Times New Roman" w:hAnsi="Times New Roman" w:cs="Times New Roman"/>
                <w:b/>
                <w:sz w:val="24"/>
                <w:szCs w:val="24"/>
              </w:rPr>
              <w:t>UYGUNDUR</w:t>
            </w:r>
          </w:p>
          <w:p w14:paraId="16815ED1" w14:textId="12BC96E4" w:rsidR="00E20066" w:rsidRPr="00E20066" w:rsidRDefault="00E20066" w:rsidP="00E20066"/>
        </w:tc>
      </w:tr>
    </w:tbl>
    <w:p w14:paraId="51B44CE4" w14:textId="77777777" w:rsidR="0083708F" w:rsidRDefault="0083708F" w:rsidP="000820BD"/>
    <w:sectPr w:rsidR="0083708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063A5" w14:textId="77777777" w:rsidR="00566ECF" w:rsidRDefault="00566ECF" w:rsidP="00467190">
      <w:pPr>
        <w:spacing w:after="0" w:line="240" w:lineRule="auto"/>
      </w:pPr>
      <w:r>
        <w:separator/>
      </w:r>
    </w:p>
  </w:endnote>
  <w:endnote w:type="continuationSeparator" w:id="0">
    <w:p w14:paraId="43765616" w14:textId="77777777" w:rsidR="00566ECF" w:rsidRDefault="00566ECF" w:rsidP="004671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A131E" w14:textId="77777777" w:rsidR="000820BD" w:rsidRDefault="000820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AA544" w14:textId="69AD0FBA" w:rsidR="00467190" w:rsidRDefault="00467190">
    <w:pPr>
      <w:pStyle w:val="Footer"/>
    </w:pPr>
  </w:p>
  <w:tbl>
    <w:tblPr>
      <w:tblW w:w="9072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48"/>
      <w:gridCol w:w="3147"/>
      <w:gridCol w:w="2977"/>
    </w:tblGrid>
    <w:tr w:rsidR="00122386" w14:paraId="2B7D2375" w14:textId="77777777" w:rsidTr="000820BD">
      <w:trPr>
        <w:trHeight w:val="737"/>
      </w:trPr>
      <w:tc>
        <w:tcPr>
          <w:tcW w:w="294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08A317CB" w14:textId="77777777" w:rsidR="00122386" w:rsidRDefault="00122386" w:rsidP="00122386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>
            <w:rPr>
              <w:rFonts w:ascii="Times New Roman" w:hAnsi="Times New Roman"/>
              <w:b/>
              <w:sz w:val="20"/>
              <w:szCs w:val="20"/>
            </w:rPr>
            <w:t>HAZIRLAYAN</w:t>
          </w:r>
        </w:p>
        <w:p w14:paraId="73D48469" w14:textId="77777777" w:rsidR="00122386" w:rsidRDefault="00122386" w:rsidP="00122386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  <w:p w14:paraId="3AE89CCB" w14:textId="77777777" w:rsidR="00122386" w:rsidRDefault="00122386" w:rsidP="00122386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  <w:p w14:paraId="08D3D9E9" w14:textId="77777777" w:rsidR="00122386" w:rsidRDefault="00122386" w:rsidP="00122386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</w:tc>
      <w:tc>
        <w:tcPr>
          <w:tcW w:w="314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25B8208" w14:textId="77777777" w:rsidR="00122386" w:rsidRDefault="00122386" w:rsidP="00122386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>
            <w:rPr>
              <w:rFonts w:ascii="Times New Roman" w:hAnsi="Times New Roman"/>
              <w:b/>
              <w:sz w:val="20"/>
              <w:szCs w:val="20"/>
            </w:rPr>
            <w:t>KONTROL EDEN</w:t>
          </w:r>
        </w:p>
      </w:tc>
      <w:tc>
        <w:tcPr>
          <w:tcW w:w="297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B984433" w14:textId="77777777" w:rsidR="00122386" w:rsidRDefault="00122386" w:rsidP="00122386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>
            <w:rPr>
              <w:rFonts w:ascii="Times New Roman" w:hAnsi="Times New Roman"/>
              <w:b/>
              <w:sz w:val="20"/>
              <w:szCs w:val="20"/>
            </w:rPr>
            <w:t>ONAYLAYAN</w:t>
          </w:r>
        </w:p>
      </w:tc>
    </w:tr>
  </w:tbl>
  <w:p w14:paraId="7AC60B8E" w14:textId="77777777" w:rsidR="00122386" w:rsidRDefault="001223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B8F7F" w14:textId="77777777" w:rsidR="000820BD" w:rsidRDefault="000820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B646F" w14:textId="77777777" w:rsidR="00566ECF" w:rsidRDefault="00566ECF" w:rsidP="00467190">
      <w:pPr>
        <w:spacing w:after="0" w:line="240" w:lineRule="auto"/>
      </w:pPr>
      <w:r>
        <w:separator/>
      </w:r>
    </w:p>
  </w:footnote>
  <w:footnote w:type="continuationSeparator" w:id="0">
    <w:p w14:paraId="6A61D123" w14:textId="77777777" w:rsidR="00566ECF" w:rsidRDefault="00566ECF" w:rsidP="004671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49C4E" w14:textId="77777777" w:rsidR="000820BD" w:rsidRDefault="000820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A16DF" w14:textId="5EBFC2B7" w:rsidR="006556D4" w:rsidRDefault="006556D4" w:rsidP="00A04F98">
    <w:pPr>
      <w:pStyle w:val="Header"/>
    </w:pPr>
  </w:p>
  <w:p w14:paraId="7D9DCE07" w14:textId="29F5E3CC" w:rsidR="00A04F98" w:rsidRDefault="00A04F98" w:rsidP="00A04F98">
    <w:pPr>
      <w:pStyle w:val="Header"/>
    </w:pPr>
  </w:p>
  <w:tbl>
    <w:tblPr>
      <w:tblW w:w="8789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2126"/>
      <w:gridCol w:w="3686"/>
      <w:gridCol w:w="1701"/>
      <w:gridCol w:w="1276"/>
    </w:tblGrid>
    <w:tr w:rsidR="00A04F98" w:rsidRPr="00995C28" w14:paraId="1FF9B54B" w14:textId="77777777" w:rsidTr="000820BD">
      <w:trPr>
        <w:trHeight w:val="280"/>
      </w:trPr>
      <w:tc>
        <w:tcPr>
          <w:tcW w:w="2126" w:type="dxa"/>
          <w:vMerge w:val="restart"/>
          <w:vAlign w:val="center"/>
        </w:tcPr>
        <w:p w14:paraId="5C1293DC" w14:textId="77777777" w:rsidR="00A04F98" w:rsidRPr="00995C28" w:rsidRDefault="00A04F98" w:rsidP="00A04F98">
          <w:pPr>
            <w:pStyle w:val="Header"/>
            <w:ind w:left="-1922" w:firstLine="1956"/>
            <w:jc w:val="center"/>
          </w:pPr>
          <w:r w:rsidRPr="003B13D7">
            <w:rPr>
              <w:noProof/>
            </w:rPr>
            <w:drawing>
              <wp:inline distT="0" distB="0" distL="0" distR="0" wp14:anchorId="588368A0" wp14:editId="44519F90">
                <wp:extent cx="853440" cy="712370"/>
                <wp:effectExtent l="0" t="0" r="381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5052" cy="722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6" w:type="dxa"/>
          <w:vMerge w:val="restart"/>
          <w:vAlign w:val="center"/>
        </w:tcPr>
        <w:p w14:paraId="4FBF4C9E" w14:textId="5889654F" w:rsidR="00A04F98" w:rsidRPr="00431C90" w:rsidRDefault="00A04F98" w:rsidP="00A04F98">
          <w:pPr>
            <w:pStyle w:val="Header"/>
            <w:jc w:val="center"/>
            <w:rPr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</w:rPr>
            <w:t>WEBİNAR TALEP FORMU</w:t>
          </w:r>
        </w:p>
      </w:tc>
      <w:tc>
        <w:tcPr>
          <w:tcW w:w="1701" w:type="dxa"/>
          <w:vAlign w:val="center"/>
        </w:tcPr>
        <w:p w14:paraId="78EB203D" w14:textId="77777777" w:rsidR="00A04F98" w:rsidRPr="002E2C32" w:rsidRDefault="00A04F98" w:rsidP="00A04F98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Doküman No</w:t>
          </w:r>
        </w:p>
      </w:tc>
      <w:tc>
        <w:tcPr>
          <w:tcW w:w="1276" w:type="dxa"/>
          <w:vAlign w:val="center"/>
        </w:tcPr>
        <w:p w14:paraId="6F40B201" w14:textId="15BAFAC9" w:rsidR="00A04F98" w:rsidRPr="002E2C32" w:rsidRDefault="00A04F98" w:rsidP="00A04F98">
          <w:pPr>
            <w:pStyle w:val="Header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FR-383</w:t>
          </w:r>
        </w:p>
      </w:tc>
    </w:tr>
    <w:tr w:rsidR="00A04F98" w:rsidRPr="00995C28" w14:paraId="15943CAC" w14:textId="77777777" w:rsidTr="000820BD">
      <w:trPr>
        <w:trHeight w:val="280"/>
      </w:trPr>
      <w:tc>
        <w:tcPr>
          <w:tcW w:w="2126" w:type="dxa"/>
          <w:vMerge/>
          <w:vAlign w:val="center"/>
        </w:tcPr>
        <w:p w14:paraId="49ACCB7F" w14:textId="77777777" w:rsidR="00A04F98" w:rsidRPr="00995C28" w:rsidRDefault="00A04F98" w:rsidP="00A04F98">
          <w:pPr>
            <w:pStyle w:val="Header"/>
            <w:jc w:val="center"/>
          </w:pPr>
        </w:p>
      </w:tc>
      <w:tc>
        <w:tcPr>
          <w:tcW w:w="3686" w:type="dxa"/>
          <w:vMerge/>
          <w:vAlign w:val="center"/>
        </w:tcPr>
        <w:p w14:paraId="0507AB65" w14:textId="77777777" w:rsidR="00A04F98" w:rsidRPr="00995C28" w:rsidRDefault="00A04F98" w:rsidP="00A04F98">
          <w:pPr>
            <w:pStyle w:val="Header"/>
            <w:jc w:val="center"/>
          </w:pPr>
        </w:p>
      </w:tc>
      <w:tc>
        <w:tcPr>
          <w:tcW w:w="1701" w:type="dxa"/>
          <w:vAlign w:val="center"/>
        </w:tcPr>
        <w:p w14:paraId="1246F685" w14:textId="77777777" w:rsidR="00A04F98" w:rsidRPr="002E2C32" w:rsidRDefault="00A04F98" w:rsidP="00A04F98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İlk Yayın Tarihi</w:t>
          </w:r>
        </w:p>
      </w:tc>
      <w:tc>
        <w:tcPr>
          <w:tcW w:w="1276" w:type="dxa"/>
          <w:vAlign w:val="center"/>
        </w:tcPr>
        <w:p w14:paraId="476C01F7" w14:textId="77777777" w:rsidR="00A04F98" w:rsidRPr="002E2C32" w:rsidRDefault="00A04F98" w:rsidP="00A04F98">
          <w:pPr>
            <w:pStyle w:val="Header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17.10.2022</w:t>
          </w:r>
        </w:p>
      </w:tc>
    </w:tr>
    <w:tr w:rsidR="00A04F98" w:rsidRPr="00995C28" w14:paraId="6D4B2170" w14:textId="77777777" w:rsidTr="000820BD">
      <w:trPr>
        <w:trHeight w:val="253"/>
      </w:trPr>
      <w:tc>
        <w:tcPr>
          <w:tcW w:w="2126" w:type="dxa"/>
          <w:vMerge/>
          <w:vAlign w:val="center"/>
        </w:tcPr>
        <w:p w14:paraId="72E84116" w14:textId="77777777" w:rsidR="00A04F98" w:rsidRPr="00995C28" w:rsidRDefault="00A04F98" w:rsidP="00A04F98">
          <w:pPr>
            <w:pStyle w:val="Header"/>
            <w:jc w:val="center"/>
          </w:pPr>
        </w:p>
      </w:tc>
      <w:tc>
        <w:tcPr>
          <w:tcW w:w="3686" w:type="dxa"/>
          <w:vMerge/>
          <w:vAlign w:val="center"/>
        </w:tcPr>
        <w:p w14:paraId="5315E872" w14:textId="77777777" w:rsidR="00A04F98" w:rsidRPr="00995C28" w:rsidRDefault="00A04F98" w:rsidP="00A04F98">
          <w:pPr>
            <w:pStyle w:val="Header"/>
            <w:jc w:val="center"/>
          </w:pPr>
        </w:p>
      </w:tc>
      <w:tc>
        <w:tcPr>
          <w:tcW w:w="1701" w:type="dxa"/>
          <w:vAlign w:val="center"/>
        </w:tcPr>
        <w:p w14:paraId="0A833635" w14:textId="77777777" w:rsidR="00A04F98" w:rsidRPr="002E2C32" w:rsidRDefault="00A04F98" w:rsidP="00A04F98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Revizyon Tarihi</w:t>
          </w:r>
        </w:p>
      </w:tc>
      <w:tc>
        <w:tcPr>
          <w:tcW w:w="1276" w:type="dxa"/>
          <w:vAlign w:val="center"/>
        </w:tcPr>
        <w:p w14:paraId="66C34C18" w14:textId="77777777" w:rsidR="00A04F98" w:rsidRPr="002E2C32" w:rsidRDefault="00A04F98" w:rsidP="00A04F98">
          <w:pPr>
            <w:pStyle w:val="Header"/>
            <w:rPr>
              <w:rFonts w:ascii="Times New Roman" w:hAnsi="Times New Roman"/>
              <w:sz w:val="18"/>
            </w:rPr>
          </w:pPr>
        </w:p>
      </w:tc>
    </w:tr>
    <w:tr w:rsidR="00A04F98" w:rsidRPr="00995C28" w14:paraId="18445A1D" w14:textId="77777777" w:rsidTr="000820BD">
      <w:trPr>
        <w:trHeight w:val="70"/>
      </w:trPr>
      <w:tc>
        <w:tcPr>
          <w:tcW w:w="2126" w:type="dxa"/>
          <w:vMerge/>
          <w:vAlign w:val="center"/>
        </w:tcPr>
        <w:p w14:paraId="764EB507" w14:textId="77777777" w:rsidR="00A04F98" w:rsidRPr="00995C28" w:rsidRDefault="00A04F98" w:rsidP="00A04F98">
          <w:pPr>
            <w:pStyle w:val="Header"/>
            <w:jc w:val="center"/>
          </w:pPr>
        </w:p>
      </w:tc>
      <w:tc>
        <w:tcPr>
          <w:tcW w:w="3686" w:type="dxa"/>
          <w:vMerge/>
          <w:vAlign w:val="center"/>
        </w:tcPr>
        <w:p w14:paraId="4483CAC0" w14:textId="77777777" w:rsidR="00A04F98" w:rsidRPr="00995C28" w:rsidRDefault="00A04F98" w:rsidP="00A04F98">
          <w:pPr>
            <w:pStyle w:val="Header"/>
            <w:jc w:val="center"/>
          </w:pPr>
        </w:p>
      </w:tc>
      <w:tc>
        <w:tcPr>
          <w:tcW w:w="1701" w:type="dxa"/>
          <w:vAlign w:val="center"/>
        </w:tcPr>
        <w:p w14:paraId="0F05EF4F" w14:textId="77777777" w:rsidR="00A04F98" w:rsidRPr="002E2C32" w:rsidRDefault="00A04F98" w:rsidP="00A04F98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Revizyon No</w:t>
          </w:r>
        </w:p>
      </w:tc>
      <w:tc>
        <w:tcPr>
          <w:tcW w:w="1276" w:type="dxa"/>
          <w:vAlign w:val="center"/>
        </w:tcPr>
        <w:p w14:paraId="71BA6F15" w14:textId="77777777" w:rsidR="00A04F98" w:rsidRPr="002E2C32" w:rsidRDefault="00A04F98" w:rsidP="00A04F98">
          <w:pPr>
            <w:pStyle w:val="Header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00</w:t>
          </w:r>
        </w:p>
      </w:tc>
    </w:tr>
    <w:tr w:rsidR="00A04F98" w:rsidRPr="00995C28" w14:paraId="661BEDEC" w14:textId="77777777" w:rsidTr="000820BD">
      <w:trPr>
        <w:trHeight w:val="283"/>
      </w:trPr>
      <w:tc>
        <w:tcPr>
          <w:tcW w:w="2126" w:type="dxa"/>
          <w:vMerge/>
          <w:vAlign w:val="center"/>
        </w:tcPr>
        <w:p w14:paraId="1141CA27" w14:textId="77777777" w:rsidR="00A04F98" w:rsidRPr="00995C28" w:rsidRDefault="00A04F98" w:rsidP="00A04F98">
          <w:pPr>
            <w:pStyle w:val="Header"/>
            <w:jc w:val="center"/>
          </w:pPr>
        </w:p>
      </w:tc>
      <w:tc>
        <w:tcPr>
          <w:tcW w:w="3686" w:type="dxa"/>
          <w:vMerge/>
          <w:vAlign w:val="center"/>
        </w:tcPr>
        <w:p w14:paraId="23F4F5D0" w14:textId="77777777" w:rsidR="00A04F98" w:rsidRPr="00995C28" w:rsidRDefault="00A04F98" w:rsidP="00A04F98">
          <w:pPr>
            <w:pStyle w:val="Header"/>
            <w:jc w:val="center"/>
          </w:pPr>
        </w:p>
      </w:tc>
      <w:tc>
        <w:tcPr>
          <w:tcW w:w="1701" w:type="dxa"/>
          <w:vAlign w:val="center"/>
        </w:tcPr>
        <w:p w14:paraId="0786F685" w14:textId="77777777" w:rsidR="00A04F98" w:rsidRPr="002E2C32" w:rsidRDefault="00A04F98" w:rsidP="00A04F98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Sayfa No</w:t>
          </w:r>
        </w:p>
      </w:tc>
      <w:tc>
        <w:tcPr>
          <w:tcW w:w="1276" w:type="dxa"/>
          <w:vAlign w:val="center"/>
        </w:tcPr>
        <w:p w14:paraId="5FAC0A81" w14:textId="77777777" w:rsidR="00A04F98" w:rsidRPr="001F74A7" w:rsidRDefault="00A04F98" w:rsidP="00A04F98">
          <w:pPr>
            <w:spacing w:after="0" w:line="240" w:lineRule="auto"/>
          </w:pPr>
          <w:r w:rsidRPr="002E2C32">
            <w:rPr>
              <w:rFonts w:ascii="Times New Roman" w:eastAsia="Calibri" w:hAnsi="Times New Roman"/>
              <w:sz w:val="18"/>
            </w:rPr>
            <w:fldChar w:fldCharType="begin"/>
          </w:r>
          <w:r w:rsidRPr="002E2C32">
            <w:rPr>
              <w:rFonts w:ascii="Times New Roman" w:eastAsia="Calibri" w:hAnsi="Times New Roman"/>
              <w:sz w:val="18"/>
            </w:rPr>
            <w:instrText xml:space="preserve"> PAGE </w:instrText>
          </w:r>
          <w:r w:rsidRPr="002E2C32">
            <w:rPr>
              <w:rFonts w:ascii="Times New Roman" w:eastAsia="Calibri" w:hAnsi="Times New Roman"/>
              <w:sz w:val="18"/>
            </w:rPr>
            <w:fldChar w:fldCharType="separate"/>
          </w:r>
          <w:r>
            <w:rPr>
              <w:rFonts w:ascii="Times New Roman" w:eastAsia="Calibri" w:hAnsi="Times New Roman"/>
              <w:noProof/>
              <w:sz w:val="18"/>
            </w:rPr>
            <w:t>3</w:t>
          </w:r>
          <w:r w:rsidRPr="002E2C32">
            <w:rPr>
              <w:rFonts w:ascii="Times New Roman" w:eastAsia="Calibri" w:hAnsi="Times New Roman"/>
              <w:sz w:val="18"/>
            </w:rPr>
            <w:fldChar w:fldCharType="end"/>
          </w:r>
          <w:r w:rsidRPr="002E2C32">
            <w:rPr>
              <w:rFonts w:ascii="Times New Roman" w:eastAsia="Calibri" w:hAnsi="Times New Roman"/>
              <w:sz w:val="18"/>
            </w:rPr>
            <w:t xml:space="preserve"> / </w:t>
          </w:r>
          <w:r w:rsidRPr="002E2C32">
            <w:rPr>
              <w:rFonts w:ascii="Times New Roman" w:eastAsia="Calibri" w:hAnsi="Times New Roman"/>
              <w:sz w:val="18"/>
            </w:rPr>
            <w:fldChar w:fldCharType="begin"/>
          </w:r>
          <w:r w:rsidRPr="002E2C32">
            <w:rPr>
              <w:rFonts w:ascii="Times New Roman" w:eastAsia="Calibri" w:hAnsi="Times New Roman"/>
              <w:sz w:val="18"/>
            </w:rPr>
            <w:instrText xml:space="preserve"> NUMPAGES  </w:instrText>
          </w:r>
          <w:r w:rsidRPr="002E2C32">
            <w:rPr>
              <w:rFonts w:ascii="Times New Roman" w:eastAsia="Calibri" w:hAnsi="Times New Roman"/>
              <w:sz w:val="18"/>
            </w:rPr>
            <w:fldChar w:fldCharType="separate"/>
          </w:r>
          <w:r>
            <w:rPr>
              <w:rFonts w:ascii="Times New Roman" w:eastAsia="Calibri" w:hAnsi="Times New Roman"/>
              <w:noProof/>
              <w:sz w:val="18"/>
            </w:rPr>
            <w:t>3</w:t>
          </w:r>
          <w:r w:rsidRPr="002E2C32">
            <w:rPr>
              <w:rFonts w:ascii="Times New Roman" w:eastAsia="Calibri" w:hAnsi="Times New Roman"/>
              <w:sz w:val="18"/>
            </w:rPr>
            <w:fldChar w:fldCharType="end"/>
          </w:r>
        </w:p>
      </w:tc>
    </w:tr>
  </w:tbl>
  <w:p w14:paraId="34FFAE10" w14:textId="77777777" w:rsidR="00A04F98" w:rsidRDefault="00A04F98" w:rsidP="00A04F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05C79" w14:textId="77777777" w:rsidR="000820BD" w:rsidRDefault="000820B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Lc0MjI0N7U0NDZT0lEKTi0uzszPAykwqgUAgmtRcSwAAAA="/>
  </w:docVars>
  <w:rsids>
    <w:rsidRoot w:val="00636965"/>
    <w:rsid w:val="000820BD"/>
    <w:rsid w:val="00122386"/>
    <w:rsid w:val="00185794"/>
    <w:rsid w:val="001A3056"/>
    <w:rsid w:val="00237F73"/>
    <w:rsid w:val="00467190"/>
    <w:rsid w:val="0049783D"/>
    <w:rsid w:val="00566ECF"/>
    <w:rsid w:val="005A3130"/>
    <w:rsid w:val="0060614B"/>
    <w:rsid w:val="00636965"/>
    <w:rsid w:val="006556D4"/>
    <w:rsid w:val="006C7395"/>
    <w:rsid w:val="0083708F"/>
    <w:rsid w:val="00A04F98"/>
    <w:rsid w:val="00A26DBD"/>
    <w:rsid w:val="00E20066"/>
    <w:rsid w:val="00E9349A"/>
    <w:rsid w:val="00EE7BD8"/>
    <w:rsid w:val="00F32EEF"/>
    <w:rsid w:val="00FE7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93BE0D"/>
  <w15:chartTrackingRefBased/>
  <w15:docId w15:val="{6BB3E2A2-768A-42F6-99BF-9F5F21532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57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1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190"/>
  </w:style>
  <w:style w:type="paragraph" w:styleId="Footer">
    <w:name w:val="footer"/>
    <w:basedOn w:val="Normal"/>
    <w:link w:val="FooterChar"/>
    <w:uiPriority w:val="99"/>
    <w:unhideWhenUsed/>
    <w:rsid w:val="004671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6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fzullah</dc:creator>
  <cp:keywords/>
  <dc:description/>
  <cp:lastModifiedBy>Safak Ozsarac</cp:lastModifiedBy>
  <cp:revision>15</cp:revision>
  <cp:lastPrinted>2021-04-27T11:54:00Z</cp:lastPrinted>
  <dcterms:created xsi:type="dcterms:W3CDTF">2021-04-27T11:22:00Z</dcterms:created>
  <dcterms:modified xsi:type="dcterms:W3CDTF">2022-10-16T18:26:00Z</dcterms:modified>
</cp:coreProperties>
</file>